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04419D" w14:textId="2FD4C664" w:rsidR="002F3AAC" w:rsidRDefault="002F3AAC" w:rsidP="002F3AAC">
      <w:r>
        <w:t>Inventory Management System</w:t>
      </w:r>
    </w:p>
    <w:p w14:paraId="44E598C1" w14:textId="308AEF1F" w:rsidR="002F3AAC" w:rsidRDefault="002F3AAC" w:rsidP="002F3AAC">
      <w:r w:rsidRPr="002F3AAC">
        <w:drawing>
          <wp:inline distT="0" distB="0" distL="0" distR="0" wp14:anchorId="06FE019F" wp14:editId="0322F45F">
            <wp:extent cx="5943600" cy="3100705"/>
            <wp:effectExtent l="0" t="0" r="0" b="4445"/>
            <wp:docPr id="19" name="Picture 19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picture containing text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0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27A09F" w14:textId="14661810" w:rsidR="00D0487D" w:rsidRDefault="00D0487D">
      <w:r>
        <w:t>Recording Entries</w:t>
      </w:r>
    </w:p>
    <w:p w14:paraId="65FDB7D2" w14:textId="2378C4EE" w:rsidR="00217431" w:rsidRDefault="001E1CBF">
      <w:r w:rsidRPr="001E1CBF">
        <w:drawing>
          <wp:inline distT="0" distB="0" distL="0" distR="0" wp14:anchorId="0D56EF68" wp14:editId="42483A1B">
            <wp:extent cx="5943600" cy="4384675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84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47278C" w14:textId="4BFDB7CD" w:rsidR="001E1CBF" w:rsidRDefault="001E1CBF">
      <w:r w:rsidRPr="001E1CBF">
        <w:lastRenderedPageBreak/>
        <w:drawing>
          <wp:inline distT="0" distB="0" distL="0" distR="0" wp14:anchorId="53F867AB" wp14:editId="22C3C8DE">
            <wp:extent cx="5943600" cy="3140710"/>
            <wp:effectExtent l="0" t="0" r="0" b="254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0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81146E" w14:textId="09C65647" w:rsidR="001E1CBF" w:rsidRDefault="001E1CBF">
      <w:r w:rsidRPr="001E1CBF">
        <w:drawing>
          <wp:inline distT="0" distB="0" distL="0" distR="0" wp14:anchorId="3C8F3E0C" wp14:editId="7534E872">
            <wp:extent cx="5943600" cy="3478530"/>
            <wp:effectExtent l="0" t="0" r="0" b="762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8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E894D2" w14:textId="0F1E7F0C" w:rsidR="001E1CBF" w:rsidRDefault="001E1CBF">
      <w:r w:rsidRPr="001E1CBF">
        <w:lastRenderedPageBreak/>
        <w:drawing>
          <wp:inline distT="0" distB="0" distL="0" distR="0" wp14:anchorId="5752DCD0" wp14:editId="51038552">
            <wp:extent cx="5943600" cy="3322955"/>
            <wp:effectExtent l="0" t="0" r="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2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FCA430" w14:textId="5A5269DB" w:rsidR="001E1CBF" w:rsidRDefault="001E1CBF">
      <w:r w:rsidRPr="001E1CBF">
        <w:drawing>
          <wp:inline distT="0" distB="0" distL="0" distR="0" wp14:anchorId="184F47BA" wp14:editId="0826FA06">
            <wp:extent cx="5943600" cy="3397250"/>
            <wp:effectExtent l="0" t="0" r="0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97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B3E0CF" w14:textId="2C24B2FA" w:rsidR="001E1CBF" w:rsidRDefault="001E1CBF">
      <w:r w:rsidRPr="001E1CBF">
        <w:lastRenderedPageBreak/>
        <w:drawing>
          <wp:inline distT="0" distB="0" distL="0" distR="0" wp14:anchorId="2B7E40D5" wp14:editId="041EC97F">
            <wp:extent cx="5943600" cy="3197860"/>
            <wp:effectExtent l="0" t="0" r="0" b="254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7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F2F03F" w14:textId="012D8B9A" w:rsidR="001E1CBF" w:rsidRDefault="001E1CBF">
      <w:r w:rsidRPr="001E1CBF">
        <w:lastRenderedPageBreak/>
        <w:drawing>
          <wp:inline distT="0" distB="0" distL="0" distR="0" wp14:anchorId="6D6F47B4" wp14:editId="036AC7E5">
            <wp:extent cx="5943600" cy="3629025"/>
            <wp:effectExtent l="0" t="0" r="0" b="9525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29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0487D" w:rsidRPr="00D0487D">
        <w:drawing>
          <wp:inline distT="0" distB="0" distL="0" distR="0" wp14:anchorId="3F71CEA1" wp14:editId="07961901">
            <wp:extent cx="5943600" cy="3277235"/>
            <wp:effectExtent l="0" t="0" r="0" b="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77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51394F" w14:textId="5E8806C6" w:rsidR="00D0487D" w:rsidRDefault="00D0487D">
      <w:r>
        <w:t>General Journal</w:t>
      </w:r>
    </w:p>
    <w:p w14:paraId="46397ECD" w14:textId="6A8B54F2" w:rsidR="00D0487D" w:rsidRDefault="00D0487D">
      <w:r w:rsidRPr="00D0487D">
        <w:lastRenderedPageBreak/>
        <w:drawing>
          <wp:inline distT="0" distB="0" distL="0" distR="0" wp14:anchorId="7979FEA8" wp14:editId="022706BE">
            <wp:extent cx="5943600" cy="3948430"/>
            <wp:effectExtent l="0" t="0" r="0" b="0"/>
            <wp:docPr id="9" name="Picture 9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abl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48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46BD66" w14:textId="07707B0E" w:rsidR="00D0487D" w:rsidRDefault="00D0487D">
      <w:r>
        <w:t>General Ledgers</w:t>
      </w:r>
    </w:p>
    <w:p w14:paraId="121E761D" w14:textId="1BF0FC0D" w:rsidR="00D0487D" w:rsidRDefault="00D0487D">
      <w:r w:rsidRPr="00D0487D">
        <w:drawing>
          <wp:inline distT="0" distB="0" distL="0" distR="0" wp14:anchorId="02658B65" wp14:editId="420A306F">
            <wp:extent cx="5943600" cy="2353310"/>
            <wp:effectExtent l="0" t="0" r="0" b="8890"/>
            <wp:docPr id="10" name="Picture 10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able&#10;&#10;Description automatically generated with medium confidenc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53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023D84" w14:textId="0B9C706A" w:rsidR="00D0487D" w:rsidRDefault="00D0487D">
      <w:r w:rsidRPr="00D0487D">
        <w:lastRenderedPageBreak/>
        <w:drawing>
          <wp:inline distT="0" distB="0" distL="0" distR="0" wp14:anchorId="007BFE47" wp14:editId="227F6041">
            <wp:extent cx="5943600" cy="1661795"/>
            <wp:effectExtent l="0" t="0" r="0" b="0"/>
            <wp:docPr id="11" name="Picture 1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abl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61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913AF9" w14:textId="2D9AA525" w:rsidR="00D0487D" w:rsidRDefault="00D0487D">
      <w:r w:rsidRPr="00D0487D">
        <w:drawing>
          <wp:inline distT="0" distB="0" distL="0" distR="0" wp14:anchorId="2ADFD773" wp14:editId="2F3F61E0">
            <wp:extent cx="5943600" cy="1876425"/>
            <wp:effectExtent l="0" t="0" r="0" b="9525"/>
            <wp:docPr id="12" name="Picture 12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picture containing graphical user interfac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7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BE3CF5" w14:textId="773FD470" w:rsidR="00D0487D" w:rsidRDefault="00D0487D">
      <w:r w:rsidRPr="00D0487D">
        <w:drawing>
          <wp:inline distT="0" distB="0" distL="0" distR="0" wp14:anchorId="492D3D25" wp14:editId="18C92291">
            <wp:extent cx="5943600" cy="2005965"/>
            <wp:effectExtent l="0" t="0" r="0" b="0"/>
            <wp:docPr id="13" name="Picture 13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able&#10;&#10;Description automatically generated with low confidenc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05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C5BCA1" w14:textId="6E14102E" w:rsidR="00D0487D" w:rsidRDefault="00D0487D">
      <w:r w:rsidRPr="00D0487D">
        <w:drawing>
          <wp:inline distT="0" distB="0" distL="0" distR="0" wp14:anchorId="55C4C7DD" wp14:editId="7E0DAF89">
            <wp:extent cx="5943600" cy="1856105"/>
            <wp:effectExtent l="0" t="0" r="0" b="0"/>
            <wp:docPr id="14" name="Picture 1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able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56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BDA6D4" w14:textId="308BFCD4" w:rsidR="00D0487D" w:rsidRDefault="00D0487D">
      <w:r w:rsidRPr="00D0487D">
        <w:lastRenderedPageBreak/>
        <w:drawing>
          <wp:inline distT="0" distB="0" distL="0" distR="0" wp14:anchorId="112AFCE0" wp14:editId="4F955FE0">
            <wp:extent cx="5943600" cy="1858010"/>
            <wp:effectExtent l="0" t="0" r="0" b="8890"/>
            <wp:docPr id="15" name="Picture 1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, application, email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58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6F0C70" w14:textId="01E84CAF" w:rsidR="00D0487D" w:rsidRDefault="00D0487D">
      <w:r w:rsidRPr="00D0487D">
        <w:drawing>
          <wp:inline distT="0" distB="0" distL="0" distR="0" wp14:anchorId="25316A7C" wp14:editId="54F2CE7C">
            <wp:extent cx="5943600" cy="1966595"/>
            <wp:effectExtent l="0" t="0" r="0" b="0"/>
            <wp:docPr id="16" name="Picture 1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66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D27CB0" w14:textId="0A8C3636" w:rsidR="00D0487D" w:rsidRDefault="00D0487D">
      <w:r w:rsidRPr="00D0487D">
        <w:drawing>
          <wp:inline distT="0" distB="0" distL="0" distR="0" wp14:anchorId="35D32D00" wp14:editId="2AE2F797">
            <wp:extent cx="5943600" cy="2080895"/>
            <wp:effectExtent l="0" t="0" r="0" b="0"/>
            <wp:docPr id="17" name="Picture 17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able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80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086366" w14:textId="605CFE0E" w:rsidR="00D0487D" w:rsidRDefault="00D0487D">
      <w:r>
        <w:t>Trial Balance</w:t>
      </w:r>
    </w:p>
    <w:p w14:paraId="3B775BBB" w14:textId="68B3E75E" w:rsidR="00D0487D" w:rsidRDefault="00D0487D">
      <w:r w:rsidRPr="00D0487D">
        <w:lastRenderedPageBreak/>
        <w:drawing>
          <wp:inline distT="0" distB="0" distL="0" distR="0" wp14:anchorId="58BFF955" wp14:editId="58A69AC4">
            <wp:extent cx="5943600" cy="4409440"/>
            <wp:effectExtent l="0" t="0" r="0" b="0"/>
            <wp:docPr id="18" name="Picture 18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able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09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0487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ztjAwNjQwNDQ2MTFV0lEKTi0uzszPAykwrAUAmRY9ESwAAAA="/>
  </w:docVars>
  <w:rsids>
    <w:rsidRoot w:val="001E1CBF"/>
    <w:rsid w:val="001E1CBF"/>
    <w:rsid w:val="00217431"/>
    <w:rsid w:val="002F3AAC"/>
    <w:rsid w:val="00836E8F"/>
    <w:rsid w:val="008A35D1"/>
    <w:rsid w:val="00D048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1D175B"/>
  <w15:chartTrackingRefBased/>
  <w15:docId w15:val="{F1D4DC41-DCC5-4469-8D21-50E4D91F76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theme" Target="theme/theme1.xml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fontTable" Target="fontTable.xml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9</Pages>
  <Words>19</Words>
  <Characters>1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214579 Muhammad Hamza</dc:creator>
  <cp:keywords/>
  <dc:description/>
  <cp:lastModifiedBy>K214579 Muhammad Hamza</cp:lastModifiedBy>
  <cp:revision>1</cp:revision>
  <dcterms:created xsi:type="dcterms:W3CDTF">2022-12-04T14:33:00Z</dcterms:created>
  <dcterms:modified xsi:type="dcterms:W3CDTF">2022-12-04T14:54:00Z</dcterms:modified>
</cp:coreProperties>
</file>